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2A6659" w14:textId="77777777" w:rsidR="003209F3" w:rsidRPr="000A507F" w:rsidRDefault="00B03BCC" w:rsidP="00B849AA">
      <w:pPr>
        <w:rPr>
          <w:rFonts w:asciiTheme="minorHAnsi" w:hAnsiTheme="minorHAnsi" w:cs="Arial"/>
          <w:i/>
          <w:iCs/>
          <w:sz w:val="26"/>
          <w:szCs w:val="26"/>
        </w:rPr>
      </w:pPr>
      <w:r w:rsidRPr="000A507F">
        <w:rPr>
          <w:rFonts w:asciiTheme="minorHAnsi" w:hAnsiTheme="minorHAnsi"/>
          <w:i/>
          <w:iCs/>
          <w:noProof/>
          <w:sz w:val="26"/>
          <w:szCs w:val="26"/>
        </w:rPr>
        <w:drawing>
          <wp:inline distT="0" distB="0" distL="0" distR="0" wp14:anchorId="7BA3421C" wp14:editId="412C2B07">
            <wp:extent cx="1712931" cy="558140"/>
            <wp:effectExtent l="0" t="0" r="1905" b="0"/>
            <wp:docPr id="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031" cy="559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0A37501D" w14:textId="77777777" w:rsidR="00B849AA" w:rsidRPr="000A507F" w:rsidRDefault="00B849AA" w:rsidP="00B849AA">
      <w:pPr>
        <w:rPr>
          <w:rFonts w:asciiTheme="minorHAnsi" w:hAnsiTheme="minorHAnsi" w:cs="Arial"/>
          <w:b/>
          <w:bCs/>
          <w:sz w:val="30"/>
          <w:szCs w:val="30"/>
        </w:rPr>
      </w:pPr>
    </w:p>
    <w:p w14:paraId="1CB98CEC" w14:textId="3114A410" w:rsidR="00206C2B" w:rsidRDefault="00786A43" w:rsidP="00410E97">
      <w:pPr>
        <w:jc w:val="center"/>
        <w:rPr>
          <w:rFonts w:asciiTheme="minorBidi" w:hAnsiTheme="minorBidi" w:cstheme="minorBidi"/>
          <w:b/>
          <w:bCs/>
          <w:sz w:val="30"/>
          <w:szCs w:val="30"/>
          <w:lang w:bidi="ar-JO"/>
        </w:rPr>
      </w:pPr>
      <w:r w:rsidRPr="00E94CDD">
        <w:rPr>
          <w:rFonts w:asciiTheme="minorBidi" w:hAnsiTheme="minorBidi" w:cstheme="minorBidi"/>
          <w:b/>
          <w:bCs/>
          <w:sz w:val="30"/>
          <w:szCs w:val="30"/>
          <w:lang w:bidi="ar-JO"/>
        </w:rPr>
        <w:t>Tender Notice</w:t>
      </w:r>
    </w:p>
    <w:p w14:paraId="7FE6D898" w14:textId="77777777" w:rsidR="00186CA1" w:rsidRPr="00E94CDD" w:rsidRDefault="00186CA1" w:rsidP="00410E97">
      <w:pPr>
        <w:jc w:val="center"/>
        <w:rPr>
          <w:rFonts w:asciiTheme="minorBidi" w:hAnsiTheme="minorBidi" w:cstheme="minorBidi"/>
          <w:b/>
          <w:bCs/>
          <w:sz w:val="30"/>
          <w:szCs w:val="30"/>
          <w:lang w:bidi="ar-JO"/>
        </w:rPr>
      </w:pPr>
    </w:p>
    <w:p w14:paraId="20055CE9" w14:textId="33B7E3BC" w:rsidR="00FC2A07" w:rsidRDefault="00835C01" w:rsidP="0035373A">
      <w:pPr>
        <w:jc w:val="center"/>
        <w:rPr>
          <w:rFonts w:asciiTheme="minorBidi" w:hAnsiTheme="minorBidi" w:cstheme="minorBidi"/>
          <w:b/>
          <w:bCs/>
          <w:sz w:val="28"/>
          <w:szCs w:val="28"/>
          <w:lang w:bidi="ar-JO"/>
        </w:rPr>
      </w:pPr>
      <w:r w:rsidRPr="003549D2">
        <w:rPr>
          <w:rFonts w:asciiTheme="minorBidi" w:hAnsiTheme="minorBidi" w:cstheme="minorBidi"/>
          <w:b/>
          <w:bCs/>
          <w:sz w:val="28"/>
          <w:szCs w:val="28"/>
          <w:lang w:bidi="ar-JO"/>
        </w:rPr>
        <w:t xml:space="preserve">Tender for </w:t>
      </w:r>
      <w:r w:rsidR="00FC2A07" w:rsidRPr="003549D2">
        <w:rPr>
          <w:rFonts w:asciiTheme="minorBidi" w:hAnsiTheme="minorBidi" w:cstheme="minorBidi"/>
          <w:b/>
          <w:bCs/>
          <w:sz w:val="28"/>
          <w:szCs w:val="28"/>
          <w:lang w:bidi="ar-JO"/>
        </w:rPr>
        <w:t xml:space="preserve">the </w:t>
      </w:r>
      <w:r w:rsidR="00186CA1" w:rsidRPr="003549D2">
        <w:rPr>
          <w:rFonts w:asciiTheme="minorBidi" w:hAnsiTheme="minorBidi" w:cstheme="minorBidi"/>
          <w:b/>
          <w:bCs/>
          <w:sz w:val="28"/>
          <w:szCs w:val="28"/>
          <w:lang w:bidi="ar-JO"/>
        </w:rPr>
        <w:t>E</w:t>
      </w:r>
      <w:r w:rsidRPr="003549D2">
        <w:rPr>
          <w:rFonts w:asciiTheme="minorBidi" w:hAnsiTheme="minorBidi" w:cstheme="minorBidi"/>
          <w:b/>
          <w:bCs/>
          <w:sz w:val="28"/>
          <w:szCs w:val="28"/>
          <w:lang w:bidi="ar-JO"/>
        </w:rPr>
        <w:t xml:space="preserve">stablishment of a </w:t>
      </w:r>
      <w:r w:rsidR="00FC2A07" w:rsidRPr="003549D2">
        <w:rPr>
          <w:rFonts w:asciiTheme="minorBidi" w:hAnsiTheme="minorBidi" w:cstheme="minorBidi"/>
          <w:b/>
          <w:bCs/>
          <w:sz w:val="28"/>
          <w:szCs w:val="28"/>
          <w:lang w:bidi="ar-JO"/>
        </w:rPr>
        <w:t>F</w:t>
      </w:r>
      <w:r w:rsidRPr="003549D2">
        <w:rPr>
          <w:rFonts w:asciiTheme="minorBidi" w:hAnsiTheme="minorBidi" w:cstheme="minorBidi"/>
          <w:b/>
          <w:bCs/>
          <w:sz w:val="28"/>
          <w:szCs w:val="28"/>
          <w:lang w:bidi="ar-JO"/>
        </w:rPr>
        <w:t xml:space="preserve">ramework </w:t>
      </w:r>
      <w:r w:rsidR="00FC2A07" w:rsidRPr="003549D2">
        <w:rPr>
          <w:rFonts w:asciiTheme="minorBidi" w:hAnsiTheme="minorBidi" w:cstheme="minorBidi"/>
          <w:b/>
          <w:bCs/>
          <w:sz w:val="28"/>
          <w:szCs w:val="28"/>
          <w:lang w:bidi="ar-JO"/>
        </w:rPr>
        <w:t>A</w:t>
      </w:r>
      <w:r w:rsidRPr="003549D2">
        <w:rPr>
          <w:rFonts w:asciiTheme="minorBidi" w:hAnsiTheme="minorBidi" w:cstheme="minorBidi"/>
          <w:b/>
          <w:bCs/>
          <w:sz w:val="28"/>
          <w:szCs w:val="28"/>
          <w:lang w:bidi="ar-JO"/>
        </w:rPr>
        <w:t xml:space="preserve">greement for </w:t>
      </w:r>
      <w:r w:rsidR="0035373A">
        <w:rPr>
          <w:rFonts w:asciiTheme="minorBidi" w:hAnsiTheme="minorBidi" w:cstheme="minorBidi"/>
          <w:b/>
          <w:bCs/>
          <w:sz w:val="28"/>
          <w:szCs w:val="28"/>
          <w:lang w:bidi="ar-JO"/>
        </w:rPr>
        <w:t xml:space="preserve">the provision of Minivan </w:t>
      </w:r>
      <w:proofErr w:type="gramStart"/>
      <w:r w:rsidR="0035373A">
        <w:rPr>
          <w:rFonts w:asciiTheme="minorBidi" w:hAnsiTheme="minorBidi" w:cstheme="minorBidi"/>
          <w:b/>
          <w:bCs/>
          <w:sz w:val="28"/>
          <w:szCs w:val="28"/>
          <w:lang w:bidi="ar-JO"/>
        </w:rPr>
        <w:t>And</w:t>
      </w:r>
      <w:proofErr w:type="gramEnd"/>
      <w:r w:rsidR="0035373A">
        <w:rPr>
          <w:rFonts w:asciiTheme="minorBidi" w:hAnsiTheme="minorBidi" w:cstheme="minorBidi"/>
          <w:b/>
          <w:bCs/>
          <w:sz w:val="28"/>
          <w:szCs w:val="28"/>
          <w:lang w:bidi="ar-JO"/>
        </w:rPr>
        <w:t xml:space="preserve"> Bus Rental</w:t>
      </w:r>
      <w:r w:rsidR="007D5B41" w:rsidRPr="007D5B41">
        <w:rPr>
          <w:rFonts w:asciiTheme="minorBidi" w:hAnsiTheme="minorBidi" w:cstheme="minorBidi"/>
          <w:b/>
          <w:bCs/>
          <w:sz w:val="28"/>
          <w:szCs w:val="28"/>
          <w:lang w:bidi="ar-JO"/>
        </w:rPr>
        <w:t xml:space="preserve"> </w:t>
      </w:r>
      <w:r w:rsidR="007D5B41">
        <w:rPr>
          <w:rFonts w:asciiTheme="minorBidi" w:hAnsiTheme="minorBidi" w:cstheme="minorBidi"/>
          <w:b/>
          <w:bCs/>
          <w:sz w:val="28"/>
          <w:szCs w:val="28"/>
          <w:lang w:bidi="ar-JO"/>
        </w:rPr>
        <w:br/>
      </w:r>
      <w:r w:rsidR="0035373A">
        <w:rPr>
          <w:rFonts w:asciiTheme="minorBidi" w:hAnsiTheme="minorBidi" w:cstheme="minorBidi"/>
          <w:b/>
          <w:bCs/>
          <w:sz w:val="28"/>
          <w:szCs w:val="28"/>
          <w:lang w:bidi="ar-JO"/>
        </w:rPr>
        <w:t>ITB/JDFY/2021/005</w:t>
      </w:r>
    </w:p>
    <w:p w14:paraId="6A5030C8" w14:textId="77777777" w:rsidR="007D5B41" w:rsidRDefault="007D5B41" w:rsidP="007D5B41">
      <w:pPr>
        <w:jc w:val="center"/>
        <w:rPr>
          <w:rFonts w:asciiTheme="minorHAnsi" w:hAnsiTheme="minorHAnsi" w:cs="Arial"/>
          <w:b/>
          <w:bCs/>
        </w:rPr>
      </w:pPr>
    </w:p>
    <w:p w14:paraId="02EB378F" w14:textId="6C030E89" w:rsidR="00F57AA1" w:rsidRPr="00433C46" w:rsidRDefault="00FE2DD2" w:rsidP="0035373A">
      <w:p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433C46">
        <w:rPr>
          <w:rFonts w:asciiTheme="minorHAnsi" w:hAnsiTheme="minorHAnsi" w:cstheme="minorHAnsi"/>
          <w:b/>
          <w:bCs/>
        </w:rPr>
        <w:t>NRC – Jordan</w:t>
      </w:r>
      <w:r w:rsidRPr="00433C46">
        <w:rPr>
          <w:rFonts w:asciiTheme="minorHAnsi" w:hAnsiTheme="minorHAnsi" w:cstheme="minorHAnsi"/>
        </w:rPr>
        <w:t xml:space="preserve"> office is soliciting bids from reputable </w:t>
      </w:r>
      <w:r w:rsidR="00446EB4" w:rsidRPr="00433C46">
        <w:rPr>
          <w:rFonts w:asciiTheme="minorHAnsi" w:hAnsiTheme="minorHAnsi" w:cstheme="minorHAnsi"/>
        </w:rPr>
        <w:t>companies</w:t>
      </w:r>
      <w:r w:rsidRPr="00433C46">
        <w:rPr>
          <w:rFonts w:asciiTheme="minorHAnsi" w:hAnsiTheme="minorHAnsi" w:cstheme="minorHAnsi"/>
        </w:rPr>
        <w:t xml:space="preserve"> that are duly registered</w:t>
      </w:r>
      <w:r w:rsidR="00FC2A07" w:rsidRPr="00433C46">
        <w:rPr>
          <w:rFonts w:asciiTheme="minorHAnsi" w:hAnsiTheme="minorHAnsi" w:cstheme="minorHAnsi"/>
        </w:rPr>
        <w:t>/</w:t>
      </w:r>
      <w:r w:rsidRPr="00433C46">
        <w:rPr>
          <w:rFonts w:asciiTheme="minorHAnsi" w:hAnsiTheme="minorHAnsi" w:cstheme="minorHAnsi"/>
        </w:rPr>
        <w:t xml:space="preserve">licensed </w:t>
      </w:r>
      <w:r w:rsidR="00292259" w:rsidRPr="00433C46">
        <w:rPr>
          <w:rFonts w:asciiTheme="minorHAnsi" w:hAnsiTheme="minorHAnsi" w:cstheme="minorHAnsi"/>
        </w:rPr>
        <w:t xml:space="preserve">for </w:t>
      </w:r>
      <w:r w:rsidR="00835C01" w:rsidRPr="00433C46">
        <w:rPr>
          <w:rFonts w:asciiTheme="minorHAnsi" w:hAnsiTheme="minorHAnsi" w:cstheme="minorHAnsi"/>
        </w:rPr>
        <w:t xml:space="preserve">the </w:t>
      </w:r>
      <w:r w:rsidR="00446EB4" w:rsidRPr="00433C46">
        <w:rPr>
          <w:rFonts w:asciiTheme="minorHAnsi" w:hAnsiTheme="minorHAnsi" w:cstheme="minorHAnsi"/>
        </w:rPr>
        <w:t>establishment</w:t>
      </w:r>
      <w:r w:rsidR="00835C01" w:rsidRPr="00433C46">
        <w:rPr>
          <w:rFonts w:asciiTheme="minorHAnsi" w:hAnsiTheme="minorHAnsi" w:cstheme="minorHAnsi"/>
        </w:rPr>
        <w:t xml:space="preserve"> of</w:t>
      </w:r>
      <w:r w:rsidR="00446EB4" w:rsidRPr="00433C46">
        <w:rPr>
          <w:rFonts w:asciiTheme="minorHAnsi" w:hAnsiTheme="minorHAnsi" w:cstheme="minorHAnsi"/>
        </w:rPr>
        <w:t xml:space="preserve"> two Years Framework agreement for </w:t>
      </w:r>
      <w:r w:rsidR="00B45B54" w:rsidRPr="00433C46">
        <w:rPr>
          <w:rFonts w:asciiTheme="minorHAnsi" w:hAnsiTheme="minorHAnsi" w:cstheme="minorHAnsi"/>
        </w:rPr>
        <w:t xml:space="preserve">the </w:t>
      </w:r>
      <w:r w:rsidR="00F04A1E">
        <w:rPr>
          <w:rFonts w:asciiTheme="minorHAnsi" w:hAnsiTheme="minorHAnsi" w:cstheme="minorHAnsi"/>
        </w:rPr>
        <w:t xml:space="preserve">provision of </w:t>
      </w:r>
      <w:r w:rsidR="0035373A">
        <w:rPr>
          <w:rFonts w:asciiTheme="minorHAnsi" w:hAnsiTheme="minorHAnsi" w:cstheme="minorHAnsi"/>
        </w:rPr>
        <w:t>Minivan and Bus Rental</w:t>
      </w:r>
      <w:r w:rsidR="007D5B41" w:rsidRPr="007D5B41">
        <w:rPr>
          <w:rFonts w:asciiTheme="minorHAnsi" w:hAnsiTheme="minorHAnsi" w:cstheme="minorHAnsi"/>
        </w:rPr>
        <w:t xml:space="preserve"> </w:t>
      </w:r>
      <w:r w:rsidR="007D5B41">
        <w:rPr>
          <w:rFonts w:asciiTheme="minorHAnsi" w:hAnsiTheme="minorHAnsi" w:cstheme="minorHAnsi"/>
        </w:rPr>
        <w:t>Tender Ref# (</w:t>
      </w:r>
      <w:r w:rsidR="007D5B41" w:rsidRPr="007D5B41">
        <w:rPr>
          <w:rFonts w:asciiTheme="minorHAnsi" w:hAnsiTheme="minorHAnsi" w:cstheme="minorHAnsi"/>
        </w:rPr>
        <w:t>ITB/JDFY/2021/00</w:t>
      </w:r>
      <w:r w:rsidR="0035373A">
        <w:rPr>
          <w:rFonts w:asciiTheme="minorHAnsi" w:hAnsiTheme="minorHAnsi" w:cstheme="minorHAnsi"/>
        </w:rPr>
        <w:t>5</w:t>
      </w:r>
      <w:r w:rsidR="007D5B41">
        <w:rPr>
          <w:rFonts w:asciiTheme="minorHAnsi" w:hAnsiTheme="minorHAnsi" w:cstheme="minorHAnsi"/>
        </w:rPr>
        <w:t>)</w:t>
      </w:r>
    </w:p>
    <w:p w14:paraId="732D2757" w14:textId="685B071E" w:rsidR="00FC2A07" w:rsidRPr="00433C46" w:rsidRDefault="00FC2A07" w:rsidP="00433C46">
      <w:p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</w:p>
    <w:p w14:paraId="52C2F264" w14:textId="78015C86" w:rsidR="00FE2DD2" w:rsidRPr="00433C46" w:rsidRDefault="00FE2DD2" w:rsidP="00433C46">
      <w:pPr>
        <w:jc w:val="both"/>
        <w:rPr>
          <w:rFonts w:asciiTheme="minorHAnsi" w:hAnsiTheme="minorHAnsi" w:cstheme="minorHAnsi"/>
          <w:b/>
          <w:bCs/>
        </w:rPr>
      </w:pPr>
      <w:r w:rsidRPr="00433C46">
        <w:rPr>
          <w:rFonts w:asciiTheme="minorHAnsi" w:hAnsiTheme="minorHAnsi" w:cstheme="minorHAnsi"/>
          <w:b/>
          <w:bCs/>
        </w:rPr>
        <w:t>Deadline for tender:</w:t>
      </w:r>
    </w:p>
    <w:p w14:paraId="5AFB6B9E" w14:textId="7A7F62AB" w:rsidR="00FE2DD2" w:rsidRPr="00433C46" w:rsidRDefault="00FE2DD2" w:rsidP="00835AB4">
      <w:pPr>
        <w:jc w:val="both"/>
        <w:rPr>
          <w:rFonts w:asciiTheme="minorHAnsi" w:hAnsiTheme="minorHAnsi" w:cstheme="minorHAnsi"/>
        </w:rPr>
      </w:pPr>
      <w:r w:rsidRPr="00433C46">
        <w:rPr>
          <w:rFonts w:asciiTheme="minorHAnsi" w:hAnsiTheme="minorHAnsi" w:cstheme="minorHAnsi"/>
        </w:rPr>
        <w:t xml:space="preserve">The deadline for submission of tenders is </w:t>
      </w:r>
      <w:r w:rsidR="001F7C4A" w:rsidRPr="00433C46">
        <w:rPr>
          <w:rFonts w:asciiTheme="minorHAnsi" w:hAnsiTheme="minorHAnsi" w:cstheme="minorHAnsi"/>
        </w:rPr>
        <w:t>14.00</w:t>
      </w:r>
      <w:r w:rsidRPr="00433C46">
        <w:rPr>
          <w:rFonts w:asciiTheme="minorHAnsi" w:hAnsiTheme="minorHAnsi" w:cstheme="minorHAnsi"/>
        </w:rPr>
        <w:t xml:space="preserve"> on the </w:t>
      </w:r>
      <w:r w:rsidR="0035373A">
        <w:rPr>
          <w:rFonts w:asciiTheme="minorHAnsi" w:hAnsiTheme="minorHAnsi" w:cstheme="minorHAnsi"/>
        </w:rPr>
        <w:t>0</w:t>
      </w:r>
      <w:r w:rsidR="00835AB4">
        <w:rPr>
          <w:rFonts w:asciiTheme="minorHAnsi" w:hAnsiTheme="minorHAnsi" w:cstheme="minorHAnsi"/>
        </w:rPr>
        <w:t>8</w:t>
      </w:r>
      <w:proofErr w:type="gramStart"/>
      <w:r w:rsidR="00835AB4" w:rsidRPr="00835AB4">
        <w:rPr>
          <w:rFonts w:asciiTheme="minorHAnsi" w:hAnsiTheme="minorHAnsi" w:cstheme="minorHAnsi"/>
          <w:vertAlign w:val="superscript"/>
        </w:rPr>
        <w:t>th</w:t>
      </w:r>
      <w:r w:rsidR="00835AB4">
        <w:rPr>
          <w:rFonts w:asciiTheme="minorHAnsi" w:hAnsiTheme="minorHAnsi" w:cstheme="minorHAnsi"/>
        </w:rPr>
        <w:t xml:space="preserve">  </w:t>
      </w:r>
      <w:r w:rsidR="0040644C" w:rsidRPr="00433C46">
        <w:rPr>
          <w:rFonts w:asciiTheme="minorHAnsi" w:hAnsiTheme="minorHAnsi" w:cstheme="minorHAnsi"/>
        </w:rPr>
        <w:t>of</w:t>
      </w:r>
      <w:proofErr w:type="gramEnd"/>
      <w:r w:rsidR="0040644C" w:rsidRPr="00433C46">
        <w:rPr>
          <w:rFonts w:asciiTheme="minorHAnsi" w:hAnsiTheme="minorHAnsi" w:cstheme="minorHAnsi"/>
        </w:rPr>
        <w:t xml:space="preserve"> </w:t>
      </w:r>
      <w:r w:rsidR="00835AB4">
        <w:rPr>
          <w:rFonts w:asciiTheme="minorHAnsi" w:hAnsiTheme="minorHAnsi" w:cstheme="minorHAnsi"/>
        </w:rPr>
        <w:t>August</w:t>
      </w:r>
      <w:r w:rsidR="00292259" w:rsidRPr="00433C46">
        <w:rPr>
          <w:rFonts w:asciiTheme="minorHAnsi" w:hAnsiTheme="minorHAnsi" w:cstheme="minorHAnsi"/>
        </w:rPr>
        <w:t xml:space="preserve"> </w:t>
      </w:r>
      <w:r w:rsidR="000B4028" w:rsidRPr="00433C46">
        <w:rPr>
          <w:rFonts w:asciiTheme="minorHAnsi" w:hAnsiTheme="minorHAnsi" w:cstheme="minorHAnsi"/>
        </w:rPr>
        <w:t>20</w:t>
      </w:r>
      <w:r w:rsidR="00F57AA1" w:rsidRPr="00433C46">
        <w:rPr>
          <w:rFonts w:asciiTheme="minorHAnsi" w:hAnsiTheme="minorHAnsi" w:cstheme="minorHAnsi"/>
        </w:rPr>
        <w:t>2</w:t>
      </w:r>
      <w:r w:rsidR="00446EB4" w:rsidRPr="00433C46">
        <w:rPr>
          <w:rFonts w:asciiTheme="minorHAnsi" w:hAnsiTheme="minorHAnsi" w:cstheme="minorHAnsi"/>
        </w:rPr>
        <w:t>1</w:t>
      </w:r>
      <w:r w:rsidRPr="00433C46">
        <w:rPr>
          <w:rFonts w:asciiTheme="minorHAnsi" w:hAnsiTheme="minorHAnsi" w:cstheme="minorHAnsi"/>
        </w:rPr>
        <w:t>. Companies who do not submit their bid by</w:t>
      </w:r>
      <w:r w:rsidR="00446EB4" w:rsidRPr="00433C46">
        <w:rPr>
          <w:rFonts w:asciiTheme="minorHAnsi" w:hAnsiTheme="minorHAnsi" w:cstheme="minorHAnsi"/>
        </w:rPr>
        <w:t xml:space="preserve"> hand on</w:t>
      </w:r>
      <w:r w:rsidRPr="00433C46">
        <w:rPr>
          <w:rFonts w:asciiTheme="minorHAnsi" w:hAnsiTheme="minorHAnsi" w:cstheme="minorHAnsi"/>
        </w:rPr>
        <w:t xml:space="preserve"> this deadline will not be considered. </w:t>
      </w:r>
    </w:p>
    <w:p w14:paraId="6A05A809" w14:textId="3F2DD124" w:rsidR="00FE2DD2" w:rsidRPr="00433C46" w:rsidRDefault="00FE2DD2" w:rsidP="00433C46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0FE85C5C" w14:textId="1FE39321" w:rsidR="00446EB4" w:rsidRDefault="00FE2DD2" w:rsidP="00835AB4">
      <w:pPr>
        <w:jc w:val="both"/>
        <w:rPr>
          <w:rStyle w:val="Hyperlink"/>
          <w:rFonts w:asciiTheme="minorHAnsi" w:hAnsiTheme="minorHAnsi" w:cstheme="minorHAnsi"/>
        </w:rPr>
      </w:pPr>
      <w:r w:rsidRPr="00433C46">
        <w:rPr>
          <w:rFonts w:asciiTheme="minorHAnsi" w:hAnsiTheme="minorHAnsi" w:cstheme="minorHAnsi"/>
        </w:rPr>
        <w:t>Complete tender documents can be obtained, free of charge</w:t>
      </w:r>
      <w:r w:rsidR="00E2617E" w:rsidRPr="00433C46">
        <w:rPr>
          <w:rFonts w:asciiTheme="minorHAnsi" w:hAnsiTheme="minorHAnsi" w:cstheme="minorHAnsi"/>
        </w:rPr>
        <w:t xml:space="preserve"> from the </w:t>
      </w:r>
      <w:r w:rsidR="00835AB4">
        <w:rPr>
          <w:rFonts w:asciiTheme="minorHAnsi" w:hAnsiTheme="minorHAnsi" w:cstheme="minorHAnsi"/>
        </w:rPr>
        <w:t>13</w:t>
      </w:r>
      <w:r w:rsidR="00835C01" w:rsidRPr="00433C46">
        <w:rPr>
          <w:rFonts w:asciiTheme="minorHAnsi" w:hAnsiTheme="minorHAnsi" w:cstheme="minorHAnsi"/>
          <w:vertAlign w:val="superscript"/>
        </w:rPr>
        <w:t>th</w:t>
      </w:r>
      <w:r w:rsidR="0040644C" w:rsidRPr="00433C46">
        <w:rPr>
          <w:rFonts w:asciiTheme="minorHAnsi" w:hAnsiTheme="minorHAnsi" w:cstheme="minorHAnsi"/>
        </w:rPr>
        <w:t xml:space="preserve"> of </w:t>
      </w:r>
      <w:r w:rsidR="00835AB4">
        <w:rPr>
          <w:rFonts w:asciiTheme="minorHAnsi" w:hAnsiTheme="minorHAnsi" w:cstheme="minorHAnsi"/>
        </w:rPr>
        <w:t>July</w:t>
      </w:r>
      <w:r w:rsidR="00292259" w:rsidRPr="00433C46">
        <w:rPr>
          <w:rFonts w:asciiTheme="minorHAnsi" w:hAnsiTheme="minorHAnsi" w:cstheme="minorHAnsi"/>
        </w:rPr>
        <w:t xml:space="preserve"> </w:t>
      </w:r>
      <w:r w:rsidR="00F57AA1" w:rsidRPr="00433C46">
        <w:rPr>
          <w:rFonts w:asciiTheme="minorHAnsi" w:hAnsiTheme="minorHAnsi" w:cstheme="minorHAnsi"/>
        </w:rPr>
        <w:t>202</w:t>
      </w:r>
      <w:r w:rsidR="00106035">
        <w:rPr>
          <w:rFonts w:asciiTheme="minorHAnsi" w:hAnsiTheme="minorHAnsi" w:cstheme="minorHAnsi"/>
        </w:rPr>
        <w:t>1</w:t>
      </w:r>
      <w:r w:rsidR="00E2617E" w:rsidRPr="00433C46">
        <w:rPr>
          <w:rFonts w:asciiTheme="minorHAnsi" w:hAnsiTheme="minorHAnsi" w:cstheme="minorHAnsi"/>
        </w:rPr>
        <w:t xml:space="preserve"> </w:t>
      </w:r>
      <w:r w:rsidR="007B17D3" w:rsidRPr="00433C46">
        <w:rPr>
          <w:rFonts w:asciiTheme="minorHAnsi" w:hAnsiTheme="minorHAnsi" w:cstheme="minorHAnsi"/>
        </w:rPr>
        <w:t xml:space="preserve">until the deadline on the </w:t>
      </w:r>
      <w:r w:rsidR="0035373A">
        <w:rPr>
          <w:rFonts w:asciiTheme="minorHAnsi" w:hAnsiTheme="minorHAnsi" w:cstheme="minorHAnsi"/>
        </w:rPr>
        <w:t>0</w:t>
      </w:r>
      <w:r w:rsidR="00835AB4">
        <w:rPr>
          <w:rFonts w:asciiTheme="minorHAnsi" w:hAnsiTheme="minorHAnsi" w:cstheme="minorHAnsi"/>
        </w:rPr>
        <w:t>8</w:t>
      </w:r>
      <w:r w:rsidR="00835AB4" w:rsidRPr="00835AB4">
        <w:rPr>
          <w:rFonts w:asciiTheme="minorHAnsi" w:hAnsiTheme="minorHAnsi" w:cstheme="minorHAnsi"/>
          <w:vertAlign w:val="superscript"/>
        </w:rPr>
        <w:t>th</w:t>
      </w:r>
      <w:r w:rsidR="00835AB4">
        <w:rPr>
          <w:rFonts w:asciiTheme="minorHAnsi" w:hAnsiTheme="minorHAnsi" w:cstheme="minorHAnsi"/>
        </w:rPr>
        <w:t xml:space="preserve"> </w:t>
      </w:r>
      <w:r w:rsidR="0040644C" w:rsidRPr="00433C46">
        <w:rPr>
          <w:rFonts w:asciiTheme="minorHAnsi" w:hAnsiTheme="minorHAnsi" w:cstheme="minorHAnsi"/>
        </w:rPr>
        <w:t xml:space="preserve">of </w:t>
      </w:r>
      <w:r w:rsidR="00835AB4">
        <w:rPr>
          <w:rFonts w:asciiTheme="minorHAnsi" w:hAnsiTheme="minorHAnsi" w:cstheme="minorHAnsi"/>
        </w:rPr>
        <w:t>August</w:t>
      </w:r>
      <w:r w:rsidR="00F57AA1" w:rsidRPr="00433C46">
        <w:rPr>
          <w:rFonts w:asciiTheme="minorHAnsi" w:hAnsiTheme="minorHAnsi" w:cstheme="minorHAnsi"/>
        </w:rPr>
        <w:t xml:space="preserve"> 202</w:t>
      </w:r>
      <w:r w:rsidR="00446EB4" w:rsidRPr="00433C46">
        <w:rPr>
          <w:rFonts w:asciiTheme="minorHAnsi" w:hAnsiTheme="minorHAnsi" w:cstheme="minorHAnsi"/>
        </w:rPr>
        <w:t xml:space="preserve">1, by accessing the following </w:t>
      </w:r>
      <w:r w:rsidR="00446EB4" w:rsidRPr="00F04A1E">
        <w:rPr>
          <w:rFonts w:asciiTheme="minorHAnsi" w:hAnsiTheme="minorHAnsi" w:cstheme="minorHAnsi"/>
        </w:rPr>
        <w:t>link</w:t>
      </w:r>
    </w:p>
    <w:p w14:paraId="48883548" w14:textId="664C8F0B" w:rsidR="00600C32" w:rsidRDefault="00600C32" w:rsidP="00433C46">
      <w:pPr>
        <w:jc w:val="both"/>
        <w:rPr>
          <w:rStyle w:val="Hyperlink"/>
          <w:rFonts w:asciiTheme="minorHAnsi" w:hAnsiTheme="minorHAnsi" w:cstheme="minorHAnsi"/>
        </w:rPr>
      </w:pPr>
    </w:p>
    <w:p w14:paraId="22187E3A" w14:textId="3D43FFF3" w:rsidR="0056725A" w:rsidRDefault="00615606" w:rsidP="00433C46">
      <w:pPr>
        <w:jc w:val="both"/>
        <w:rPr>
          <w:rStyle w:val="Hyperlink"/>
          <w:rFonts w:asciiTheme="minorHAnsi" w:hAnsiTheme="minorHAnsi" w:cstheme="minorHAnsi"/>
        </w:rPr>
      </w:pPr>
      <w:r w:rsidRPr="00615606">
        <w:rPr>
          <w:rStyle w:val="Hyperlink"/>
          <w:rFonts w:asciiTheme="minorHAnsi" w:hAnsiTheme="minorHAnsi" w:cstheme="minorHAnsi"/>
        </w:rPr>
        <w:t>https://forms.office.com/Pages/ResponsePage.aspx?id=tNGGP2ssGkuyrm9elQvKHkhcXp73o5dJmw8xbISj7fhUMk9BU1pJRjM5TkpaRVFRN0JJWDMxRE80Ni4u</w:t>
      </w:r>
    </w:p>
    <w:p w14:paraId="36108B90" w14:textId="321E61E8" w:rsidR="00600C32" w:rsidRDefault="00600C32" w:rsidP="00433C46">
      <w:pPr>
        <w:jc w:val="both"/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20"/>
        <w:gridCol w:w="4580"/>
      </w:tblGrid>
      <w:tr w:rsidR="00F96C14" w14:paraId="02F145D2" w14:textId="77777777" w:rsidTr="00600C32">
        <w:tc>
          <w:tcPr>
            <w:tcW w:w="5220" w:type="dxa"/>
          </w:tcPr>
          <w:p w14:paraId="7AC207E3" w14:textId="69949E4C" w:rsidR="00F96C14" w:rsidRDefault="00F96C14" w:rsidP="00112654">
            <w:pPr>
              <w:bidi/>
              <w:jc w:val="both"/>
              <w:rPr>
                <w:rFonts w:asciiTheme="minorHAnsi" w:hAnsiTheme="minorHAnsi" w:cstheme="minorHAnsi"/>
                <w:rtl/>
              </w:rPr>
            </w:pPr>
          </w:p>
        </w:tc>
        <w:tc>
          <w:tcPr>
            <w:tcW w:w="4580" w:type="dxa"/>
          </w:tcPr>
          <w:p w14:paraId="4FD6EA8F" w14:textId="77777777" w:rsidR="00F96C14" w:rsidRPr="00600C32" w:rsidRDefault="00F96C14" w:rsidP="00600C32">
            <w:pPr>
              <w:jc w:val="both"/>
              <w:rPr>
                <w:rFonts w:asciiTheme="minorHAnsi" w:hAnsiTheme="minorHAnsi" w:cstheme="minorHAnsi"/>
                <w:rtl/>
              </w:rPr>
            </w:pPr>
          </w:p>
        </w:tc>
      </w:tr>
    </w:tbl>
    <w:p w14:paraId="44EAFD9C" w14:textId="37ACAD86" w:rsidR="009A73C3" w:rsidRDefault="00446EB4" w:rsidP="00433C46">
      <w:pPr>
        <w:jc w:val="both"/>
        <w:rPr>
          <w:rFonts w:asciiTheme="minorHAnsi" w:hAnsiTheme="minorHAnsi" w:cstheme="minorHAnsi"/>
        </w:rPr>
      </w:pPr>
      <w:r w:rsidRPr="00433C46">
        <w:rPr>
          <w:rFonts w:asciiTheme="minorHAnsi" w:hAnsiTheme="minorHAnsi" w:cstheme="minorHAnsi"/>
        </w:rPr>
        <w:t xml:space="preserve">If you have any </w:t>
      </w:r>
      <w:r w:rsidRPr="00433C46">
        <w:rPr>
          <w:rFonts w:asciiTheme="minorHAnsi" w:hAnsiTheme="minorHAnsi" w:cstheme="minorHAnsi"/>
          <w:b/>
          <w:bCs/>
          <w:i/>
          <w:iCs/>
        </w:rPr>
        <w:t>technical</w:t>
      </w:r>
      <w:r w:rsidRPr="00433C46">
        <w:rPr>
          <w:rFonts w:asciiTheme="minorHAnsi" w:hAnsiTheme="minorHAnsi" w:cstheme="minorHAnsi"/>
        </w:rPr>
        <w:t xml:space="preserve"> issues, please </w:t>
      </w:r>
      <w:proofErr w:type="spellStart"/>
      <w:r w:rsidRPr="00433C46">
        <w:rPr>
          <w:rFonts w:asciiTheme="minorHAnsi" w:hAnsiTheme="minorHAnsi" w:cstheme="minorHAnsi"/>
        </w:rPr>
        <w:t>contract</w:t>
      </w:r>
      <w:proofErr w:type="spellEnd"/>
      <w:r w:rsidRPr="00433C46">
        <w:rPr>
          <w:rFonts w:asciiTheme="minorHAnsi" w:hAnsiTheme="minorHAnsi" w:cstheme="minorHAnsi"/>
        </w:rPr>
        <w:t xml:space="preserve"> us on</w:t>
      </w:r>
      <w:r w:rsidR="00FE2DD2" w:rsidRPr="00433C46">
        <w:rPr>
          <w:rFonts w:asciiTheme="minorHAnsi" w:hAnsiTheme="minorHAnsi" w:cstheme="minorHAnsi"/>
        </w:rPr>
        <w:t xml:space="preserve"> </w:t>
      </w:r>
      <w:hyperlink r:id="rId11">
        <w:r w:rsidR="00FE2DD2" w:rsidRPr="00433C46">
          <w:rPr>
            <w:rStyle w:val="Hyperlink"/>
            <w:rFonts w:asciiTheme="minorHAnsi" w:hAnsiTheme="minorHAnsi" w:cstheme="minorHAnsi"/>
            <w:b/>
            <w:bCs/>
          </w:rPr>
          <w:t>jo.contact@nrc.no</w:t>
        </w:r>
      </w:hyperlink>
      <w:r w:rsidR="00442594" w:rsidRPr="00433C46">
        <w:rPr>
          <w:rFonts w:asciiTheme="minorHAnsi" w:hAnsiTheme="minorHAnsi" w:cstheme="minorHAnsi"/>
        </w:rPr>
        <w:t>, considering that NRC will not share the bids via email as all bidders must register their int</w:t>
      </w:r>
      <w:r w:rsidR="00BE7F00">
        <w:rPr>
          <w:rFonts w:asciiTheme="minorHAnsi" w:hAnsiTheme="minorHAnsi" w:cstheme="minorHAnsi"/>
        </w:rPr>
        <w:t>ere</w:t>
      </w:r>
      <w:r w:rsidR="00442594" w:rsidRPr="00433C46">
        <w:rPr>
          <w:rFonts w:asciiTheme="minorHAnsi" w:hAnsiTheme="minorHAnsi" w:cstheme="minorHAnsi"/>
        </w:rPr>
        <w:t xml:space="preserve">st using the </w:t>
      </w:r>
      <w:proofErr w:type="gramStart"/>
      <w:r w:rsidR="00442594" w:rsidRPr="00433C46">
        <w:rPr>
          <w:rFonts w:asciiTheme="minorHAnsi" w:hAnsiTheme="minorHAnsi" w:cstheme="minorHAnsi"/>
        </w:rPr>
        <w:t>above mentioned</w:t>
      </w:r>
      <w:proofErr w:type="gramEnd"/>
      <w:r w:rsidR="00442594" w:rsidRPr="00433C46">
        <w:rPr>
          <w:rFonts w:asciiTheme="minorHAnsi" w:hAnsiTheme="minorHAnsi" w:cstheme="minorHAnsi"/>
        </w:rPr>
        <w:t xml:space="preserve"> link. </w:t>
      </w:r>
      <w:r w:rsidR="00FE2DD2" w:rsidRPr="00433C46">
        <w:rPr>
          <w:rFonts w:asciiTheme="minorHAnsi" w:hAnsiTheme="minorHAnsi" w:cstheme="minorHAnsi"/>
        </w:rPr>
        <w:t xml:space="preserve"> </w:t>
      </w:r>
    </w:p>
    <w:p w14:paraId="486E428B" w14:textId="1226F5A9" w:rsidR="00571545" w:rsidRDefault="00571545" w:rsidP="00433C46">
      <w:pPr>
        <w:jc w:val="both"/>
        <w:rPr>
          <w:rFonts w:asciiTheme="minorHAnsi" w:hAnsiTheme="minorHAnsi" w:cstheme="minorHAnsi"/>
        </w:rPr>
      </w:pPr>
    </w:p>
    <w:p w14:paraId="7BAB1DE5" w14:textId="0894F614" w:rsidR="007616B7" w:rsidRDefault="007616B7" w:rsidP="00433C46">
      <w:pPr>
        <w:jc w:val="both"/>
        <w:rPr>
          <w:rFonts w:asciiTheme="minorHAnsi" w:hAnsiTheme="minorHAnsi" w:cstheme="minorHAnsi"/>
        </w:rPr>
      </w:pPr>
    </w:p>
    <w:p w14:paraId="132BF9D2" w14:textId="3567C325" w:rsidR="007616B7" w:rsidRDefault="007616B7" w:rsidP="00433C46">
      <w:pPr>
        <w:jc w:val="both"/>
        <w:rPr>
          <w:rFonts w:asciiTheme="minorHAnsi" w:hAnsiTheme="minorHAnsi" w:cstheme="minorHAnsi"/>
        </w:rPr>
      </w:pPr>
    </w:p>
    <w:p w14:paraId="573AAB1C" w14:textId="33E6A53E" w:rsidR="007616B7" w:rsidRDefault="007616B7" w:rsidP="00433C46">
      <w:pPr>
        <w:jc w:val="both"/>
        <w:rPr>
          <w:rFonts w:asciiTheme="minorHAnsi" w:hAnsiTheme="minorHAnsi" w:cstheme="minorHAnsi"/>
        </w:rPr>
      </w:pPr>
    </w:p>
    <w:p w14:paraId="5DE7FAA2" w14:textId="0D040899" w:rsidR="007616B7" w:rsidRDefault="007616B7" w:rsidP="00433C46">
      <w:pPr>
        <w:jc w:val="both"/>
        <w:rPr>
          <w:rFonts w:asciiTheme="minorHAnsi" w:hAnsiTheme="minorHAnsi" w:cstheme="minorHAnsi"/>
        </w:rPr>
      </w:pPr>
    </w:p>
    <w:p w14:paraId="03DC169B" w14:textId="2D5BF4B4" w:rsidR="007616B7" w:rsidRDefault="007616B7" w:rsidP="00433C46">
      <w:pPr>
        <w:jc w:val="both"/>
        <w:rPr>
          <w:rFonts w:asciiTheme="minorHAnsi" w:hAnsiTheme="minorHAnsi" w:cstheme="minorHAnsi"/>
        </w:rPr>
      </w:pPr>
    </w:p>
    <w:p w14:paraId="3BC7604D" w14:textId="6AC64BAD" w:rsidR="007616B7" w:rsidRDefault="007616B7" w:rsidP="00433C46">
      <w:pPr>
        <w:jc w:val="both"/>
        <w:rPr>
          <w:rFonts w:asciiTheme="minorHAnsi" w:hAnsiTheme="minorHAnsi" w:cstheme="minorHAnsi"/>
        </w:rPr>
      </w:pPr>
    </w:p>
    <w:p w14:paraId="249E6385" w14:textId="72E73700" w:rsidR="00446EB4" w:rsidRPr="00446EB4" w:rsidRDefault="00446EB4" w:rsidP="000A507F">
      <w:pPr>
        <w:jc w:val="both"/>
        <w:rPr>
          <w:rFonts w:asciiTheme="minorHAnsi" w:hAnsiTheme="minorHAnsi" w:cs="Arial"/>
          <w:sz w:val="26"/>
          <w:szCs w:val="26"/>
          <w:rtl/>
          <w:lang w:val="en-AU" w:bidi="ar-JO"/>
        </w:rPr>
      </w:pPr>
    </w:p>
    <w:sectPr w:rsidR="00446EB4" w:rsidRPr="00446EB4" w:rsidSect="008726CF">
      <w:pgSz w:w="12240" w:h="15840"/>
      <w:pgMar w:top="1440" w:right="1260" w:bottom="144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45EDA5" w14:textId="77777777" w:rsidR="00C72A4A" w:rsidRDefault="00C72A4A" w:rsidP="00C31479">
      <w:r>
        <w:separator/>
      </w:r>
    </w:p>
  </w:endnote>
  <w:endnote w:type="continuationSeparator" w:id="0">
    <w:p w14:paraId="054A1FF0" w14:textId="77777777" w:rsidR="00C72A4A" w:rsidRDefault="00C72A4A" w:rsidP="00C314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124DD6" w14:textId="77777777" w:rsidR="00C72A4A" w:rsidRDefault="00C72A4A" w:rsidP="00C31479">
      <w:r>
        <w:separator/>
      </w:r>
    </w:p>
  </w:footnote>
  <w:footnote w:type="continuationSeparator" w:id="0">
    <w:p w14:paraId="25159641" w14:textId="77777777" w:rsidR="00C72A4A" w:rsidRDefault="00C72A4A" w:rsidP="00C314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4E48D0"/>
    <w:multiLevelType w:val="multilevel"/>
    <w:tmpl w:val="229895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A3802B4"/>
    <w:multiLevelType w:val="hybridMultilevel"/>
    <w:tmpl w:val="2B025B88"/>
    <w:lvl w:ilvl="0" w:tplc="B1F0DFB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3sbS0MDMxN7IwMzBQ0lEKTi0uzszPAykwNKgFACLNgfMtAAAA"/>
  </w:docVars>
  <w:rsids>
    <w:rsidRoot w:val="008213F7"/>
    <w:rsid w:val="00023665"/>
    <w:rsid w:val="00034EA6"/>
    <w:rsid w:val="00041E25"/>
    <w:rsid w:val="00047735"/>
    <w:rsid w:val="00084539"/>
    <w:rsid w:val="000A507F"/>
    <w:rsid w:val="000B4028"/>
    <w:rsid w:val="000C4E4F"/>
    <w:rsid w:val="000E0406"/>
    <w:rsid w:val="00105744"/>
    <w:rsid w:val="00106035"/>
    <w:rsid w:val="00113426"/>
    <w:rsid w:val="00123351"/>
    <w:rsid w:val="00123B12"/>
    <w:rsid w:val="0014267E"/>
    <w:rsid w:val="00153973"/>
    <w:rsid w:val="00161738"/>
    <w:rsid w:val="00181248"/>
    <w:rsid w:val="00186CA1"/>
    <w:rsid w:val="001B1993"/>
    <w:rsid w:val="001E05E9"/>
    <w:rsid w:val="001E7AC1"/>
    <w:rsid w:val="001F7C4A"/>
    <w:rsid w:val="00206C2B"/>
    <w:rsid w:val="002257CA"/>
    <w:rsid w:val="00245B02"/>
    <w:rsid w:val="00262B83"/>
    <w:rsid w:val="00287AC8"/>
    <w:rsid w:val="002920C1"/>
    <w:rsid w:val="00292259"/>
    <w:rsid w:val="002A11C5"/>
    <w:rsid w:val="002B124A"/>
    <w:rsid w:val="002D7B69"/>
    <w:rsid w:val="00303F1B"/>
    <w:rsid w:val="00305F8C"/>
    <w:rsid w:val="003209F3"/>
    <w:rsid w:val="003352D3"/>
    <w:rsid w:val="0035303D"/>
    <w:rsid w:val="0035373A"/>
    <w:rsid w:val="003549D2"/>
    <w:rsid w:val="00371CEA"/>
    <w:rsid w:val="003800A7"/>
    <w:rsid w:val="00393186"/>
    <w:rsid w:val="0039616E"/>
    <w:rsid w:val="003A2661"/>
    <w:rsid w:val="003A6AF3"/>
    <w:rsid w:val="003D4CAB"/>
    <w:rsid w:val="003D6DA7"/>
    <w:rsid w:val="003F2659"/>
    <w:rsid w:val="003F39CE"/>
    <w:rsid w:val="0040644C"/>
    <w:rsid w:val="00410E97"/>
    <w:rsid w:val="00413E93"/>
    <w:rsid w:val="00414C0A"/>
    <w:rsid w:val="00422BE8"/>
    <w:rsid w:val="0043092E"/>
    <w:rsid w:val="00433C46"/>
    <w:rsid w:val="00442594"/>
    <w:rsid w:val="004456DA"/>
    <w:rsid w:val="00446EB4"/>
    <w:rsid w:val="00482872"/>
    <w:rsid w:val="004A2774"/>
    <w:rsid w:val="004A59E7"/>
    <w:rsid w:val="004B3250"/>
    <w:rsid w:val="004D04AF"/>
    <w:rsid w:val="004D6158"/>
    <w:rsid w:val="0051471A"/>
    <w:rsid w:val="00534021"/>
    <w:rsid w:val="00542A32"/>
    <w:rsid w:val="005455CB"/>
    <w:rsid w:val="00546A55"/>
    <w:rsid w:val="00556C87"/>
    <w:rsid w:val="0056725A"/>
    <w:rsid w:val="00571545"/>
    <w:rsid w:val="005729A8"/>
    <w:rsid w:val="00577930"/>
    <w:rsid w:val="005834C2"/>
    <w:rsid w:val="005941C6"/>
    <w:rsid w:val="005A69E9"/>
    <w:rsid w:val="00600C32"/>
    <w:rsid w:val="00601B29"/>
    <w:rsid w:val="00615606"/>
    <w:rsid w:val="00620ECB"/>
    <w:rsid w:val="00634EFC"/>
    <w:rsid w:val="00640918"/>
    <w:rsid w:val="006446D3"/>
    <w:rsid w:val="00651EFE"/>
    <w:rsid w:val="006620DC"/>
    <w:rsid w:val="00666E80"/>
    <w:rsid w:val="006922C0"/>
    <w:rsid w:val="006924B2"/>
    <w:rsid w:val="006E56A0"/>
    <w:rsid w:val="006E734A"/>
    <w:rsid w:val="00712B72"/>
    <w:rsid w:val="00721A99"/>
    <w:rsid w:val="00725B3C"/>
    <w:rsid w:val="007616B7"/>
    <w:rsid w:val="00786A43"/>
    <w:rsid w:val="007A2E4C"/>
    <w:rsid w:val="007B17BA"/>
    <w:rsid w:val="007B17D3"/>
    <w:rsid w:val="007B489E"/>
    <w:rsid w:val="007B6BD2"/>
    <w:rsid w:val="007D5B41"/>
    <w:rsid w:val="007D6AE4"/>
    <w:rsid w:val="007E2303"/>
    <w:rsid w:val="0081465C"/>
    <w:rsid w:val="00820690"/>
    <w:rsid w:val="008213F7"/>
    <w:rsid w:val="00835AB4"/>
    <w:rsid w:val="00835C01"/>
    <w:rsid w:val="00846B35"/>
    <w:rsid w:val="008701F2"/>
    <w:rsid w:val="0087125A"/>
    <w:rsid w:val="008726CF"/>
    <w:rsid w:val="00890DD8"/>
    <w:rsid w:val="008C0083"/>
    <w:rsid w:val="008D5267"/>
    <w:rsid w:val="00915736"/>
    <w:rsid w:val="00923599"/>
    <w:rsid w:val="009237E9"/>
    <w:rsid w:val="00923E71"/>
    <w:rsid w:val="00963289"/>
    <w:rsid w:val="00970972"/>
    <w:rsid w:val="0097158A"/>
    <w:rsid w:val="009872A6"/>
    <w:rsid w:val="00995752"/>
    <w:rsid w:val="009A2E08"/>
    <w:rsid w:val="009A73C3"/>
    <w:rsid w:val="009B299D"/>
    <w:rsid w:val="009D2742"/>
    <w:rsid w:val="00A05911"/>
    <w:rsid w:val="00A12467"/>
    <w:rsid w:val="00A51339"/>
    <w:rsid w:val="00A90820"/>
    <w:rsid w:val="00A9464D"/>
    <w:rsid w:val="00A94EC5"/>
    <w:rsid w:val="00A977D4"/>
    <w:rsid w:val="00AA38D6"/>
    <w:rsid w:val="00AB381E"/>
    <w:rsid w:val="00AC3639"/>
    <w:rsid w:val="00AC5B2F"/>
    <w:rsid w:val="00AD68A8"/>
    <w:rsid w:val="00AE4C09"/>
    <w:rsid w:val="00AF0475"/>
    <w:rsid w:val="00B03BCC"/>
    <w:rsid w:val="00B05D82"/>
    <w:rsid w:val="00B45B54"/>
    <w:rsid w:val="00B45BCA"/>
    <w:rsid w:val="00B61682"/>
    <w:rsid w:val="00B73D0E"/>
    <w:rsid w:val="00B849AA"/>
    <w:rsid w:val="00B936CC"/>
    <w:rsid w:val="00BA2F0D"/>
    <w:rsid w:val="00BB4E7D"/>
    <w:rsid w:val="00BB67C0"/>
    <w:rsid w:val="00BC0245"/>
    <w:rsid w:val="00BD0385"/>
    <w:rsid w:val="00BD44CB"/>
    <w:rsid w:val="00BD55DE"/>
    <w:rsid w:val="00BE7F00"/>
    <w:rsid w:val="00BF1ECC"/>
    <w:rsid w:val="00BF7872"/>
    <w:rsid w:val="00C249A7"/>
    <w:rsid w:val="00C26D14"/>
    <w:rsid w:val="00C31479"/>
    <w:rsid w:val="00C40C40"/>
    <w:rsid w:val="00C46A8C"/>
    <w:rsid w:val="00C530E0"/>
    <w:rsid w:val="00C72A4A"/>
    <w:rsid w:val="00C9039C"/>
    <w:rsid w:val="00CA7A46"/>
    <w:rsid w:val="00CC210A"/>
    <w:rsid w:val="00CE0BFB"/>
    <w:rsid w:val="00CE2F5E"/>
    <w:rsid w:val="00CF754B"/>
    <w:rsid w:val="00CF7B13"/>
    <w:rsid w:val="00D0642B"/>
    <w:rsid w:val="00D174B9"/>
    <w:rsid w:val="00D23F1A"/>
    <w:rsid w:val="00D42489"/>
    <w:rsid w:val="00D47582"/>
    <w:rsid w:val="00D625AF"/>
    <w:rsid w:val="00D71A31"/>
    <w:rsid w:val="00D76329"/>
    <w:rsid w:val="00DC1269"/>
    <w:rsid w:val="00DD363E"/>
    <w:rsid w:val="00DE4793"/>
    <w:rsid w:val="00DF2E14"/>
    <w:rsid w:val="00E00FDD"/>
    <w:rsid w:val="00E0544C"/>
    <w:rsid w:val="00E16D3F"/>
    <w:rsid w:val="00E2617E"/>
    <w:rsid w:val="00E5159B"/>
    <w:rsid w:val="00E93467"/>
    <w:rsid w:val="00E94CDD"/>
    <w:rsid w:val="00EB6AB2"/>
    <w:rsid w:val="00ED69D3"/>
    <w:rsid w:val="00ED74D4"/>
    <w:rsid w:val="00F04A1E"/>
    <w:rsid w:val="00F04C4C"/>
    <w:rsid w:val="00F35ACC"/>
    <w:rsid w:val="00F407C0"/>
    <w:rsid w:val="00F42D99"/>
    <w:rsid w:val="00F47FD5"/>
    <w:rsid w:val="00F53C67"/>
    <w:rsid w:val="00F55C4B"/>
    <w:rsid w:val="00F5751D"/>
    <w:rsid w:val="00F57AA1"/>
    <w:rsid w:val="00F62F87"/>
    <w:rsid w:val="00F6424D"/>
    <w:rsid w:val="00F70F9B"/>
    <w:rsid w:val="00F7112A"/>
    <w:rsid w:val="00F71930"/>
    <w:rsid w:val="00F76B33"/>
    <w:rsid w:val="00F96C14"/>
    <w:rsid w:val="00FA5EA2"/>
    <w:rsid w:val="00FB0573"/>
    <w:rsid w:val="00FB757B"/>
    <w:rsid w:val="00FC2A07"/>
    <w:rsid w:val="00FD24B1"/>
    <w:rsid w:val="00FE2DD2"/>
    <w:rsid w:val="08B604C3"/>
    <w:rsid w:val="0B5B689C"/>
    <w:rsid w:val="109BB44C"/>
    <w:rsid w:val="131F100A"/>
    <w:rsid w:val="3A240BB4"/>
    <w:rsid w:val="3CCEE7DF"/>
    <w:rsid w:val="551EB660"/>
    <w:rsid w:val="5B3912ED"/>
    <w:rsid w:val="7775C634"/>
    <w:rsid w:val="79068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CD2F12B"/>
  <w15:docId w15:val="{4486063A-F8E2-40AC-B354-801973C7BA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qFormat/>
    <w:rsid w:val="008213F7"/>
    <w:rPr>
      <w:b/>
      <w:bCs/>
    </w:rPr>
  </w:style>
  <w:style w:type="paragraph" w:styleId="NormalWeb">
    <w:name w:val="Normal (Web)"/>
    <w:basedOn w:val="Normal"/>
    <w:rsid w:val="008213F7"/>
    <w:pPr>
      <w:spacing w:before="60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F7B1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7B1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D7B6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3402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3147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31479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3147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1479"/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A50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50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507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50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507F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6035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F96C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F04A1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875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191060">
          <w:marLeft w:val="0"/>
          <w:marRight w:val="0"/>
          <w:marTop w:val="0"/>
          <w:marBottom w:val="0"/>
          <w:divBdr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divBdr>
          <w:divsChild>
            <w:div w:id="74325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405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261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471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67576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49896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jo.contact@nrc.no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605F0B79275E42892840337496552D" ma:contentTypeVersion="12" ma:contentTypeDescription="Create a new document." ma:contentTypeScope="" ma:versionID="f220ed6c3859fc990492ed7c1b9a5f62">
  <xsd:schema xmlns:xsd="http://www.w3.org/2001/XMLSchema" xmlns:xs="http://www.w3.org/2001/XMLSchema" xmlns:p="http://schemas.microsoft.com/office/2006/metadata/properties" xmlns:ns2="03bb6f75-ca41-40f4-907f-24bc4ea299de" xmlns:ns3="b3f53932-f5da-4a89-a279-c82f5764a3e1" targetNamespace="http://schemas.microsoft.com/office/2006/metadata/properties" ma:root="true" ma:fieldsID="aafb18a484c31723a0c7c9d8bc0bc2e0" ns2:_="" ns3:_="">
    <xsd:import namespace="03bb6f75-ca41-40f4-907f-24bc4ea299de"/>
    <xsd:import namespace="b3f53932-f5da-4a89-a279-c82f5764a3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bb6f75-ca41-40f4-907f-24bc4ea299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f53932-f5da-4a89-a279-c82f5764a3e1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73845A4-EC3E-4E36-9325-02EBB06D98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AF99CD5-0FB2-4D06-BEFE-F960777E45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bb6f75-ca41-40f4-907f-24bc4ea299de"/>
    <ds:schemaRef ds:uri="b3f53932-f5da-4a89-a279-c82f5764a3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11FCEFD-CEDA-43A0-9866-4A0C73E61B82}">
  <ds:schemaRefs>
    <ds:schemaRef ds:uri="03bb6f75-ca41-40f4-907f-24bc4ea299de"/>
    <ds:schemaRef ds:uri="b3f53932-f5da-4a89-a279-c82f5764a3e1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purl.org/dc/terms/"/>
    <ds:schemaRef ds:uri="http://schemas.microsoft.com/office/infopath/2007/PartnerControls"/>
    <ds:schemaRef ds:uri="http://www.w3.org/XML/1998/namespace"/>
    <ds:schemaRef ds:uri="http://purl.org/dc/dcmitype/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5</Words>
  <Characters>950</Characters>
  <Application>Microsoft Office Word</Application>
  <DocSecurity>0</DocSecurity>
  <Lines>1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C(R)</Company>
  <LinksUpToDate>false</LinksUpToDate>
  <CharactersWithSpaces>1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oranb</dc:creator>
  <cp:lastModifiedBy>Ina Eines</cp:lastModifiedBy>
  <cp:revision>2</cp:revision>
  <cp:lastPrinted>2021-07-12T09:07:00Z</cp:lastPrinted>
  <dcterms:created xsi:type="dcterms:W3CDTF">2021-07-15T11:20:00Z</dcterms:created>
  <dcterms:modified xsi:type="dcterms:W3CDTF">2021-07-15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605F0B79275E42892840337496552D</vt:lpwstr>
  </property>
</Properties>
</file>